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0E11C4" w14:textId="01F15E72" w:rsidR="001029F2" w:rsidRPr="009627F0" w:rsidRDefault="001029F2" w:rsidP="00FC6FB5">
      <w:pPr>
        <w:spacing w:after="0" w:line="360" w:lineRule="auto"/>
        <w:jc w:val="right"/>
        <w:rPr>
          <w:rFonts w:ascii="Times New Roman" w:hAnsi="Times New Roman" w:cs="Times New Roman"/>
        </w:rPr>
      </w:pP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proofErr w:type="gramStart"/>
      <w:r w:rsidRPr="009627F0">
        <w:rPr>
          <w:rFonts w:ascii="Times New Roman" w:hAnsi="Times New Roman" w:cs="Times New Roman"/>
        </w:rPr>
        <w:t>…..</w:t>
      </w:r>
      <w:proofErr w:type="gramEnd"/>
      <w:r w:rsidRPr="009627F0">
        <w:rPr>
          <w:rFonts w:ascii="Times New Roman" w:hAnsi="Times New Roman" w:cs="Times New Roman"/>
        </w:rPr>
        <w:t>/……/….…</w:t>
      </w:r>
    </w:p>
    <w:p w14:paraId="65F57A78" w14:textId="4484F093" w:rsidR="00807CC9" w:rsidRPr="009627F0" w:rsidRDefault="00807CC9" w:rsidP="00FC6FB5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9627F0">
        <w:rPr>
          <w:rFonts w:ascii="Times New Roman" w:hAnsi="Times New Roman" w:cs="Times New Roman"/>
        </w:rPr>
        <w:t>T.C.</w:t>
      </w:r>
    </w:p>
    <w:p w14:paraId="28BC34DA" w14:textId="02693019" w:rsidR="008543D8" w:rsidRPr="009627F0" w:rsidRDefault="008543D8" w:rsidP="00FC6FB5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9627F0">
        <w:rPr>
          <w:rFonts w:ascii="Times New Roman" w:hAnsi="Times New Roman" w:cs="Times New Roman"/>
        </w:rPr>
        <w:t>ESKİŞEHİR OSMANGAZİ</w:t>
      </w:r>
      <w:r w:rsidR="00807CC9" w:rsidRPr="009627F0">
        <w:rPr>
          <w:rFonts w:ascii="Times New Roman" w:hAnsi="Times New Roman" w:cs="Times New Roman"/>
        </w:rPr>
        <w:t xml:space="preserve"> ÜNİVERSİTESİ</w:t>
      </w:r>
    </w:p>
    <w:p w14:paraId="1866DEE4" w14:textId="0F3AA080" w:rsidR="001029F2" w:rsidRPr="009627F0" w:rsidRDefault="001029F2" w:rsidP="00FC6FB5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9627F0">
        <w:rPr>
          <w:rFonts w:ascii="Times New Roman" w:hAnsi="Times New Roman" w:cs="Times New Roman"/>
        </w:rPr>
        <w:t>ESKİŞEHİR MESLEK YÜKSEKOKULU</w:t>
      </w:r>
    </w:p>
    <w:p w14:paraId="71FAC3ED" w14:textId="41CA2138" w:rsidR="008543D8" w:rsidRPr="009627F0" w:rsidRDefault="00807CC9" w:rsidP="00FC6FB5">
      <w:pPr>
        <w:spacing w:after="0" w:line="360" w:lineRule="auto"/>
        <w:jc w:val="center"/>
        <w:rPr>
          <w:rFonts w:ascii="Times New Roman" w:hAnsi="Times New Roman" w:cs="Times New Roman"/>
        </w:rPr>
      </w:pPr>
      <w:proofErr w:type="gramStart"/>
      <w:r w:rsidRPr="009627F0">
        <w:rPr>
          <w:rFonts w:ascii="Times New Roman" w:hAnsi="Times New Roman" w:cs="Times New Roman"/>
        </w:rPr>
        <w:t>…………..…………………….</w:t>
      </w:r>
      <w:proofErr w:type="gramEnd"/>
      <w:r w:rsidRPr="009627F0">
        <w:rPr>
          <w:rFonts w:ascii="Times New Roman" w:hAnsi="Times New Roman" w:cs="Times New Roman"/>
        </w:rPr>
        <w:t xml:space="preserve"> </w:t>
      </w:r>
      <w:r w:rsidR="008543D8" w:rsidRPr="009627F0">
        <w:rPr>
          <w:rFonts w:ascii="Times New Roman" w:hAnsi="Times New Roman" w:cs="Times New Roman"/>
        </w:rPr>
        <w:t>BÖLÜM</w:t>
      </w:r>
      <w:r w:rsidR="001029F2" w:rsidRPr="009627F0">
        <w:rPr>
          <w:rFonts w:ascii="Times New Roman" w:hAnsi="Times New Roman" w:cs="Times New Roman"/>
        </w:rPr>
        <w:t xml:space="preserve"> BAŞKANLIĞINA</w:t>
      </w:r>
    </w:p>
    <w:p w14:paraId="2AB5301D" w14:textId="77777777" w:rsidR="00FC6FB5" w:rsidRPr="009627F0" w:rsidRDefault="00FC6FB5" w:rsidP="008C725F">
      <w:pPr>
        <w:spacing w:line="360" w:lineRule="auto"/>
        <w:jc w:val="both"/>
        <w:rPr>
          <w:rFonts w:ascii="Times New Roman" w:hAnsi="Times New Roman" w:cs="Times New Roman"/>
        </w:rPr>
      </w:pPr>
    </w:p>
    <w:p w14:paraId="658ADBA6" w14:textId="56E85942" w:rsidR="008C725F" w:rsidRPr="009627F0" w:rsidRDefault="008C725F" w:rsidP="008C725F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9627F0">
        <w:rPr>
          <w:rFonts w:ascii="Times New Roman" w:hAnsi="Times New Roman" w:cs="Times New Roman"/>
        </w:rPr>
        <w:t>…………………………………….</w:t>
      </w:r>
      <w:proofErr w:type="gramEnd"/>
      <w:r w:rsidRPr="009627F0">
        <w:rPr>
          <w:rFonts w:ascii="Times New Roman" w:hAnsi="Times New Roman" w:cs="Times New Roman"/>
        </w:rPr>
        <w:t>nedenden dolayı sorumlusu olduğum ve normal zamanında yapamayacağım dersimin/derslerimin telafi programı aşağıya çıkarılmıştır.</w:t>
      </w:r>
    </w:p>
    <w:p w14:paraId="1B194A6C" w14:textId="29442633" w:rsidR="008C725F" w:rsidRPr="009627F0" w:rsidRDefault="008C725F" w:rsidP="008C725F">
      <w:pPr>
        <w:spacing w:line="360" w:lineRule="auto"/>
        <w:jc w:val="both"/>
        <w:rPr>
          <w:rFonts w:ascii="Times New Roman" w:hAnsi="Times New Roman" w:cs="Times New Roman"/>
        </w:rPr>
      </w:pPr>
      <w:r w:rsidRPr="009627F0">
        <w:rPr>
          <w:rFonts w:ascii="Times New Roman" w:hAnsi="Times New Roman" w:cs="Times New Roman"/>
        </w:rPr>
        <w:t>Bilgilerinize gereğini arz ederim.</w:t>
      </w:r>
      <w:bookmarkStart w:id="0" w:name="_GoBack"/>
      <w:bookmarkEnd w:id="0"/>
    </w:p>
    <w:p w14:paraId="367A4360" w14:textId="76C02003" w:rsidR="00D9594C" w:rsidRPr="009627F0" w:rsidRDefault="00D9594C" w:rsidP="00D9594C">
      <w:pPr>
        <w:spacing w:line="360" w:lineRule="auto"/>
        <w:jc w:val="right"/>
        <w:rPr>
          <w:rFonts w:ascii="Times New Roman" w:hAnsi="Times New Roman" w:cs="Times New Roman"/>
        </w:rPr>
      </w:pPr>
      <w:proofErr w:type="gramStart"/>
      <w:r w:rsidRPr="009627F0">
        <w:rPr>
          <w:rFonts w:ascii="Times New Roman" w:hAnsi="Times New Roman" w:cs="Times New Roman"/>
        </w:rPr>
        <w:t>…….</w:t>
      </w:r>
      <w:proofErr w:type="gramEnd"/>
      <w:r w:rsidRPr="009627F0">
        <w:rPr>
          <w:rFonts w:ascii="Times New Roman" w:hAnsi="Times New Roman" w:cs="Times New Roman"/>
        </w:rPr>
        <w:t>/……../20….</w:t>
      </w:r>
    </w:p>
    <w:p w14:paraId="3448BFEA" w14:textId="335CAA6C" w:rsidR="008C725F" w:rsidRPr="009627F0" w:rsidRDefault="008C725F" w:rsidP="008C725F">
      <w:pPr>
        <w:spacing w:line="360" w:lineRule="auto"/>
        <w:jc w:val="both"/>
        <w:rPr>
          <w:rFonts w:ascii="Times New Roman" w:hAnsi="Times New Roman" w:cs="Times New Roman"/>
        </w:rPr>
      </w:pP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1358"/>
        <w:gridCol w:w="1218"/>
        <w:gridCol w:w="1219"/>
        <w:gridCol w:w="1593"/>
        <w:gridCol w:w="1695"/>
        <w:gridCol w:w="1979"/>
      </w:tblGrid>
      <w:tr w:rsidR="008C725F" w:rsidRPr="009627F0" w14:paraId="6B1DF375" w14:textId="77777777" w:rsidTr="008C725F">
        <w:tc>
          <w:tcPr>
            <w:tcW w:w="750" w:type="pct"/>
          </w:tcPr>
          <w:p w14:paraId="70BBFE71" w14:textId="77777777" w:rsidR="008C725F" w:rsidRPr="009627F0" w:rsidRDefault="008C725F" w:rsidP="007F573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627F0">
              <w:rPr>
                <w:rFonts w:ascii="Times New Roman" w:hAnsi="Times New Roman" w:cs="Times New Roman"/>
                <w:b/>
              </w:rPr>
              <w:t>Dersin Adı</w:t>
            </w:r>
          </w:p>
        </w:tc>
        <w:tc>
          <w:tcPr>
            <w:tcW w:w="672" w:type="pct"/>
          </w:tcPr>
          <w:p w14:paraId="4BEFFD9E" w14:textId="518964D2" w:rsidR="008C725F" w:rsidRPr="009627F0" w:rsidRDefault="008C725F" w:rsidP="007F573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627F0">
              <w:rPr>
                <w:rFonts w:ascii="Times New Roman" w:hAnsi="Times New Roman" w:cs="Times New Roman"/>
                <w:b/>
              </w:rPr>
              <w:t>Dersin Kodu</w:t>
            </w:r>
          </w:p>
        </w:tc>
        <w:tc>
          <w:tcPr>
            <w:tcW w:w="672" w:type="pct"/>
          </w:tcPr>
          <w:p w14:paraId="771D29A3" w14:textId="2E92AC7D" w:rsidR="008C725F" w:rsidRPr="009627F0" w:rsidRDefault="008C725F" w:rsidP="007F573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627F0">
              <w:rPr>
                <w:rFonts w:ascii="Times New Roman" w:hAnsi="Times New Roman" w:cs="Times New Roman"/>
                <w:b/>
              </w:rPr>
              <w:t>Dersin Yapılacağı Tarih</w:t>
            </w:r>
          </w:p>
        </w:tc>
        <w:tc>
          <w:tcPr>
            <w:tcW w:w="879" w:type="pct"/>
          </w:tcPr>
          <w:p w14:paraId="34D34455" w14:textId="77777777" w:rsidR="008C725F" w:rsidRPr="009627F0" w:rsidRDefault="008C725F" w:rsidP="007F573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627F0">
              <w:rPr>
                <w:rFonts w:ascii="Times New Roman" w:hAnsi="Times New Roman" w:cs="Times New Roman"/>
                <w:b/>
              </w:rPr>
              <w:t>Dersin Telafi Tarifi</w:t>
            </w:r>
          </w:p>
        </w:tc>
        <w:tc>
          <w:tcPr>
            <w:tcW w:w="935" w:type="pct"/>
          </w:tcPr>
          <w:p w14:paraId="27F13CEF" w14:textId="77777777" w:rsidR="008C725F" w:rsidRPr="009627F0" w:rsidRDefault="008C725F" w:rsidP="007F573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627F0">
              <w:rPr>
                <w:rFonts w:ascii="Times New Roman" w:hAnsi="Times New Roman" w:cs="Times New Roman"/>
                <w:b/>
              </w:rPr>
              <w:t>Dersin Telafi Saati</w:t>
            </w:r>
          </w:p>
        </w:tc>
        <w:tc>
          <w:tcPr>
            <w:tcW w:w="1092" w:type="pct"/>
          </w:tcPr>
          <w:p w14:paraId="6CBB5E4F" w14:textId="77777777" w:rsidR="008C725F" w:rsidRPr="009627F0" w:rsidRDefault="008C725F" w:rsidP="007F573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627F0">
              <w:rPr>
                <w:rFonts w:ascii="Times New Roman" w:hAnsi="Times New Roman" w:cs="Times New Roman"/>
                <w:b/>
              </w:rPr>
              <w:t>Dersin Yapılacağı Sınıf</w:t>
            </w:r>
          </w:p>
        </w:tc>
      </w:tr>
      <w:tr w:rsidR="008C725F" w:rsidRPr="009627F0" w14:paraId="3716EDE8" w14:textId="77777777" w:rsidTr="008C725F">
        <w:tc>
          <w:tcPr>
            <w:tcW w:w="750" w:type="pct"/>
          </w:tcPr>
          <w:p w14:paraId="7711CBF5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72" w:type="pct"/>
          </w:tcPr>
          <w:p w14:paraId="74BDF8C4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72" w:type="pct"/>
          </w:tcPr>
          <w:p w14:paraId="00CA6AF9" w14:textId="50E177CE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79" w:type="pct"/>
          </w:tcPr>
          <w:p w14:paraId="70767466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5" w:type="pct"/>
          </w:tcPr>
          <w:p w14:paraId="0B5C51C3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2" w:type="pct"/>
          </w:tcPr>
          <w:p w14:paraId="6FB969A6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</w:tr>
      <w:tr w:rsidR="008C725F" w:rsidRPr="009627F0" w14:paraId="438DC149" w14:textId="77777777" w:rsidTr="008C725F">
        <w:tc>
          <w:tcPr>
            <w:tcW w:w="750" w:type="pct"/>
          </w:tcPr>
          <w:p w14:paraId="05B1A6A4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72" w:type="pct"/>
          </w:tcPr>
          <w:p w14:paraId="35A6B96C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72" w:type="pct"/>
          </w:tcPr>
          <w:p w14:paraId="0B528E64" w14:textId="36FD7CBA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79" w:type="pct"/>
          </w:tcPr>
          <w:p w14:paraId="792D3744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5" w:type="pct"/>
          </w:tcPr>
          <w:p w14:paraId="56AE1A99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2" w:type="pct"/>
          </w:tcPr>
          <w:p w14:paraId="703F32D3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</w:tr>
      <w:tr w:rsidR="008C725F" w:rsidRPr="009627F0" w14:paraId="57414BD8" w14:textId="77777777" w:rsidTr="008C725F">
        <w:tc>
          <w:tcPr>
            <w:tcW w:w="750" w:type="pct"/>
          </w:tcPr>
          <w:p w14:paraId="303CF872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72" w:type="pct"/>
          </w:tcPr>
          <w:p w14:paraId="7FD8E2CE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72" w:type="pct"/>
          </w:tcPr>
          <w:p w14:paraId="2E13E89C" w14:textId="58243382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79" w:type="pct"/>
          </w:tcPr>
          <w:p w14:paraId="4CCF6F2E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5" w:type="pct"/>
          </w:tcPr>
          <w:p w14:paraId="4CE90EA1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2" w:type="pct"/>
          </w:tcPr>
          <w:p w14:paraId="23E304F1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</w:tr>
      <w:tr w:rsidR="008C725F" w:rsidRPr="009627F0" w14:paraId="6A5183B9" w14:textId="77777777" w:rsidTr="008C725F">
        <w:tc>
          <w:tcPr>
            <w:tcW w:w="750" w:type="pct"/>
          </w:tcPr>
          <w:p w14:paraId="7F078371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72" w:type="pct"/>
          </w:tcPr>
          <w:p w14:paraId="1C021D62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72" w:type="pct"/>
          </w:tcPr>
          <w:p w14:paraId="5E4A8E6B" w14:textId="3E81FE35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79" w:type="pct"/>
          </w:tcPr>
          <w:p w14:paraId="6D468F30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5" w:type="pct"/>
          </w:tcPr>
          <w:p w14:paraId="46F008FE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2" w:type="pct"/>
          </w:tcPr>
          <w:p w14:paraId="0195C920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</w:tr>
      <w:tr w:rsidR="008C725F" w:rsidRPr="009627F0" w14:paraId="31590579" w14:textId="77777777" w:rsidTr="008C725F">
        <w:tc>
          <w:tcPr>
            <w:tcW w:w="750" w:type="pct"/>
          </w:tcPr>
          <w:p w14:paraId="54374BC4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72" w:type="pct"/>
          </w:tcPr>
          <w:p w14:paraId="381686CA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72" w:type="pct"/>
          </w:tcPr>
          <w:p w14:paraId="6862714C" w14:textId="182E022F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79" w:type="pct"/>
          </w:tcPr>
          <w:p w14:paraId="23A15B4F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5" w:type="pct"/>
          </w:tcPr>
          <w:p w14:paraId="0038B25B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2" w:type="pct"/>
          </w:tcPr>
          <w:p w14:paraId="1A1EF992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</w:tr>
      <w:tr w:rsidR="008C725F" w:rsidRPr="009627F0" w14:paraId="3CB480F3" w14:textId="77777777" w:rsidTr="008C725F">
        <w:tc>
          <w:tcPr>
            <w:tcW w:w="750" w:type="pct"/>
          </w:tcPr>
          <w:p w14:paraId="3F33B3FA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72" w:type="pct"/>
          </w:tcPr>
          <w:p w14:paraId="00EEE3D0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72" w:type="pct"/>
          </w:tcPr>
          <w:p w14:paraId="3D8C52A4" w14:textId="533DB252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79" w:type="pct"/>
          </w:tcPr>
          <w:p w14:paraId="4B4B28BB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5" w:type="pct"/>
          </w:tcPr>
          <w:p w14:paraId="1D666EE5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2" w:type="pct"/>
          </w:tcPr>
          <w:p w14:paraId="7DB8FC50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</w:tr>
      <w:tr w:rsidR="008C725F" w:rsidRPr="009627F0" w14:paraId="71EEBEE3" w14:textId="77777777" w:rsidTr="008C725F">
        <w:tc>
          <w:tcPr>
            <w:tcW w:w="750" w:type="pct"/>
          </w:tcPr>
          <w:p w14:paraId="73C3B5BA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72" w:type="pct"/>
          </w:tcPr>
          <w:p w14:paraId="70AD4CEB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72" w:type="pct"/>
          </w:tcPr>
          <w:p w14:paraId="361F9D67" w14:textId="67A644E1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79" w:type="pct"/>
          </w:tcPr>
          <w:p w14:paraId="75E64391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5" w:type="pct"/>
          </w:tcPr>
          <w:p w14:paraId="1DBB1900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2" w:type="pct"/>
          </w:tcPr>
          <w:p w14:paraId="2DBACA47" w14:textId="77777777" w:rsidR="008C725F" w:rsidRPr="009627F0" w:rsidRDefault="008C725F" w:rsidP="007F5733">
            <w:pPr>
              <w:rPr>
                <w:rFonts w:ascii="Times New Roman" w:hAnsi="Times New Roman" w:cs="Times New Roman"/>
              </w:rPr>
            </w:pPr>
          </w:p>
        </w:tc>
      </w:tr>
    </w:tbl>
    <w:p w14:paraId="0502CE13" w14:textId="77777777" w:rsidR="008C725F" w:rsidRPr="009627F0" w:rsidRDefault="008C725F" w:rsidP="008C725F">
      <w:pPr>
        <w:spacing w:line="360" w:lineRule="auto"/>
        <w:jc w:val="both"/>
        <w:rPr>
          <w:rFonts w:ascii="Times New Roman" w:hAnsi="Times New Roman" w:cs="Times New Roman"/>
        </w:rPr>
      </w:pPr>
    </w:p>
    <w:p w14:paraId="3B7F0474" w14:textId="12DAAFE8" w:rsidR="00AC7D6A" w:rsidRPr="009627F0" w:rsidRDefault="008C725F" w:rsidP="00AC7D6A">
      <w:pPr>
        <w:spacing w:line="360" w:lineRule="auto"/>
        <w:jc w:val="right"/>
        <w:rPr>
          <w:rFonts w:ascii="Times New Roman" w:hAnsi="Times New Roman" w:cs="Times New Roman"/>
        </w:rPr>
      </w:pPr>
      <w:r w:rsidRPr="009627F0">
        <w:rPr>
          <w:rFonts w:ascii="Times New Roman" w:hAnsi="Times New Roman" w:cs="Times New Roman"/>
        </w:rPr>
        <w:t xml:space="preserve">                                       </w:t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</w:p>
    <w:p w14:paraId="375F8E08" w14:textId="4CBAF613" w:rsidR="008C725F" w:rsidRPr="009627F0" w:rsidRDefault="008C725F" w:rsidP="008C725F">
      <w:pPr>
        <w:spacing w:line="360" w:lineRule="auto"/>
        <w:jc w:val="right"/>
        <w:rPr>
          <w:rFonts w:ascii="Times New Roman" w:hAnsi="Times New Roman" w:cs="Times New Roman"/>
        </w:rPr>
      </w:pPr>
      <w:r w:rsidRPr="009627F0">
        <w:rPr>
          <w:rFonts w:ascii="Times New Roman" w:hAnsi="Times New Roman" w:cs="Times New Roman"/>
        </w:rPr>
        <w:t xml:space="preserve">Unvan Adı Soyadı </w:t>
      </w:r>
    </w:p>
    <w:p w14:paraId="67D8AD4F" w14:textId="77777777" w:rsidR="008C725F" w:rsidRPr="009627F0" w:rsidRDefault="008C725F" w:rsidP="008C725F">
      <w:pPr>
        <w:spacing w:line="360" w:lineRule="auto"/>
        <w:jc w:val="right"/>
        <w:rPr>
          <w:rFonts w:ascii="Times New Roman" w:hAnsi="Times New Roman" w:cs="Times New Roman"/>
        </w:rPr>
      </w:pPr>
      <w:r w:rsidRPr="009627F0">
        <w:rPr>
          <w:rFonts w:ascii="Times New Roman" w:hAnsi="Times New Roman" w:cs="Times New Roman"/>
        </w:rPr>
        <w:t>İmza</w:t>
      </w:r>
    </w:p>
    <w:p w14:paraId="68616B9A" w14:textId="001B71DF" w:rsidR="008C725F" w:rsidRPr="009627F0" w:rsidRDefault="008C725F" w:rsidP="008C725F">
      <w:pPr>
        <w:spacing w:line="360" w:lineRule="auto"/>
        <w:jc w:val="both"/>
        <w:rPr>
          <w:rFonts w:ascii="Times New Roman" w:hAnsi="Times New Roman" w:cs="Times New Roman"/>
        </w:rPr>
      </w:pPr>
    </w:p>
    <w:p w14:paraId="7C69F385" w14:textId="77777777" w:rsidR="008C725F" w:rsidRPr="009627F0" w:rsidRDefault="008C725F" w:rsidP="008C725F">
      <w:pPr>
        <w:spacing w:line="360" w:lineRule="auto"/>
        <w:jc w:val="both"/>
        <w:rPr>
          <w:rFonts w:ascii="Times New Roman" w:hAnsi="Times New Roman" w:cs="Times New Roman"/>
        </w:rPr>
      </w:pP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</w:p>
    <w:p w14:paraId="07B029D5" w14:textId="77777777" w:rsidR="008C725F" w:rsidRPr="009627F0" w:rsidRDefault="008C725F" w:rsidP="008C725F">
      <w:pPr>
        <w:spacing w:line="360" w:lineRule="auto"/>
        <w:jc w:val="both"/>
        <w:rPr>
          <w:rFonts w:ascii="Times New Roman" w:hAnsi="Times New Roman" w:cs="Times New Roman"/>
        </w:rPr>
      </w:pP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</w:p>
    <w:p w14:paraId="0C41953E" w14:textId="77777777" w:rsidR="008C725F" w:rsidRPr="009627F0" w:rsidRDefault="008C725F" w:rsidP="008C725F">
      <w:pPr>
        <w:spacing w:line="360" w:lineRule="auto"/>
        <w:jc w:val="both"/>
        <w:rPr>
          <w:rFonts w:ascii="Times New Roman" w:hAnsi="Times New Roman" w:cs="Times New Roman"/>
        </w:rPr>
      </w:pP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</w:p>
    <w:p w14:paraId="4B071C3A" w14:textId="77777777" w:rsidR="008C725F" w:rsidRPr="009627F0" w:rsidRDefault="008C725F" w:rsidP="008C725F">
      <w:pPr>
        <w:spacing w:line="360" w:lineRule="auto"/>
        <w:jc w:val="both"/>
        <w:rPr>
          <w:rFonts w:ascii="Times New Roman" w:hAnsi="Times New Roman" w:cs="Times New Roman"/>
        </w:rPr>
      </w:pP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</w:p>
    <w:p w14:paraId="01D48BE9" w14:textId="5A83734C" w:rsidR="008543D8" w:rsidRPr="009627F0" w:rsidRDefault="008C725F" w:rsidP="008543D8">
      <w:pPr>
        <w:spacing w:line="360" w:lineRule="auto"/>
        <w:jc w:val="both"/>
        <w:rPr>
          <w:rFonts w:ascii="Times New Roman" w:hAnsi="Times New Roman" w:cs="Times New Roman"/>
        </w:rPr>
      </w:pP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Pr="009627F0">
        <w:rPr>
          <w:rFonts w:ascii="Times New Roman" w:hAnsi="Times New Roman" w:cs="Times New Roman"/>
        </w:rPr>
        <w:tab/>
      </w:r>
      <w:r w:rsidR="00807CC9" w:rsidRPr="009627F0">
        <w:rPr>
          <w:rFonts w:ascii="Times New Roman" w:hAnsi="Times New Roman" w:cs="Times New Roman"/>
        </w:rPr>
        <w:t xml:space="preserve"> </w:t>
      </w:r>
    </w:p>
    <w:sectPr w:rsidR="008543D8" w:rsidRPr="009627F0" w:rsidSect="009371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Dc3NrcwtzC1MDdU0lEKTi0uzszPAykwrQUA3oIs9iwAAAA="/>
  </w:docVars>
  <w:rsids>
    <w:rsidRoot w:val="00807CC9"/>
    <w:rsid w:val="00020FD6"/>
    <w:rsid w:val="00043DE6"/>
    <w:rsid w:val="001029F2"/>
    <w:rsid w:val="00213047"/>
    <w:rsid w:val="004465C4"/>
    <w:rsid w:val="00807CC9"/>
    <w:rsid w:val="008543D8"/>
    <w:rsid w:val="00873AE2"/>
    <w:rsid w:val="008C725F"/>
    <w:rsid w:val="00937129"/>
    <w:rsid w:val="009627F0"/>
    <w:rsid w:val="00AC7D6A"/>
    <w:rsid w:val="00D9594C"/>
    <w:rsid w:val="00F15598"/>
    <w:rsid w:val="00FC6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608DD8"/>
  <w15:chartTrackingRefBased/>
  <w15:docId w15:val="{04385131-DB89-4431-BC17-82F8BD7B2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20F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azan Kursat Cecen</dc:creator>
  <cp:keywords/>
  <dc:description/>
  <cp:lastModifiedBy>b sezgin</cp:lastModifiedBy>
  <cp:revision>11</cp:revision>
  <cp:lastPrinted>2022-04-01T08:51:00Z</cp:lastPrinted>
  <dcterms:created xsi:type="dcterms:W3CDTF">2022-03-31T08:42:00Z</dcterms:created>
  <dcterms:modified xsi:type="dcterms:W3CDTF">2022-04-01T10:55:00Z</dcterms:modified>
</cp:coreProperties>
</file>